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3C5A3446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18546B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9E76D8B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18546B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9AE36FA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18546B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24276A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24276A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24276A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24276A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24276A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24276A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24276A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24276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24276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24276A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24276A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lastRenderedPageBreak/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24276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24276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24276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24276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547E8773" w:rsidR="008B3C91" w:rsidRPr="008D185F" w:rsidRDefault="0018546B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24276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24276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24276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24276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2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24276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24276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FFE4E" w14:textId="77777777" w:rsidR="0024276A" w:rsidRDefault="0024276A" w:rsidP="00EE490F">
      <w:pPr>
        <w:spacing w:after="0" w:line="240" w:lineRule="auto"/>
      </w:pPr>
      <w:r>
        <w:separator/>
      </w:r>
    </w:p>
  </w:endnote>
  <w:endnote w:type="continuationSeparator" w:id="0">
    <w:p w14:paraId="4E15DBAE" w14:textId="77777777" w:rsidR="0024276A" w:rsidRDefault="0024276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EC0A3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6521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9AC91" w14:textId="77777777" w:rsidR="0024276A" w:rsidRDefault="0024276A" w:rsidP="00EE490F">
      <w:pPr>
        <w:spacing w:after="0" w:line="240" w:lineRule="auto"/>
      </w:pPr>
      <w:r>
        <w:separator/>
      </w:r>
    </w:p>
  </w:footnote>
  <w:footnote w:type="continuationSeparator" w:id="0">
    <w:p w14:paraId="3BC2F25D" w14:textId="77777777" w:rsidR="0024276A" w:rsidRDefault="0024276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13F6DF3C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DEC36A" wp14:editId="1D1B4B91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0BF5FBAC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6"/>
  </w:num>
  <w:num w:numId="3">
    <w:abstractNumId w:val="41"/>
  </w:num>
  <w:num w:numId="4">
    <w:abstractNumId w:val="45"/>
  </w:num>
  <w:num w:numId="5">
    <w:abstractNumId w:val="25"/>
  </w:num>
  <w:num w:numId="6">
    <w:abstractNumId w:val="43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5"/>
  </w:num>
  <w:num w:numId="16">
    <w:abstractNumId w:val="9"/>
  </w:num>
  <w:num w:numId="17">
    <w:abstractNumId w:val="23"/>
  </w:num>
  <w:num w:numId="18">
    <w:abstractNumId w:val="28"/>
  </w:num>
  <w:num w:numId="19">
    <w:abstractNumId w:val="39"/>
  </w:num>
  <w:num w:numId="20">
    <w:abstractNumId w:val="22"/>
  </w:num>
  <w:num w:numId="21">
    <w:abstractNumId w:val="31"/>
  </w:num>
  <w:num w:numId="22">
    <w:abstractNumId w:val="33"/>
  </w:num>
  <w:num w:numId="23">
    <w:abstractNumId w:val="42"/>
  </w:num>
  <w:num w:numId="24">
    <w:abstractNumId w:val="7"/>
  </w:num>
  <w:num w:numId="25">
    <w:abstractNumId w:val="26"/>
  </w:num>
  <w:num w:numId="26">
    <w:abstractNumId w:val="38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4"/>
  </w:num>
  <w:num w:numId="33">
    <w:abstractNumId w:val="16"/>
  </w:num>
  <w:num w:numId="34">
    <w:abstractNumId w:val="29"/>
  </w:num>
  <w:num w:numId="35">
    <w:abstractNumId w:val="34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7"/>
  </w:num>
  <w:num w:numId="45">
    <w:abstractNumId w:val="2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6521F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46B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276A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3609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61AD7"/>
    <w:rsid w:val="002808DD"/>
    <w:rsid w:val="002C4EDF"/>
    <w:rsid w:val="00326978"/>
    <w:rsid w:val="003B1260"/>
    <w:rsid w:val="004F0EEE"/>
    <w:rsid w:val="00563D16"/>
    <w:rsid w:val="005D5EC7"/>
    <w:rsid w:val="006A3405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DD6595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mydata xmlns="NQF">
  <Institution/>
  <College/>
  <Program/>
</my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9312F4-661E-40EB-8EC2-33BA7916AC1C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3.xml><?xml version="1.0" encoding="utf-8"?>
<ds:datastoreItem xmlns:ds="http://schemas.openxmlformats.org/officeDocument/2006/customXml" ds:itemID="{D56ADF8D-6614-451D-80BA-AF59CC413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4940D6-8B30-4941-8E70-F5D9E16174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37DF2B7-36F7-4D61-A4B5-AEFFC68D0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nan Slaim Hssen Marey</cp:lastModifiedBy>
  <cp:revision>2</cp:revision>
  <cp:lastPrinted>2023-06-20T08:31:00Z</cp:lastPrinted>
  <dcterms:created xsi:type="dcterms:W3CDTF">2024-03-04T09:18:00Z</dcterms:created>
  <dcterms:modified xsi:type="dcterms:W3CDTF">2024-03-0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